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6028CEA0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3422E5">
        <w:rPr>
          <w:sz w:val="24"/>
          <w:szCs w:val="24"/>
          <w:lang w:val="en-GB"/>
        </w:rPr>
        <w:t>Louisia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FA9D875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>t</w:t>
      </w:r>
      <w:r w:rsidR="003422E5">
        <w:rPr>
          <w:sz w:val="22"/>
          <w:szCs w:val="22"/>
          <w:lang w:val="en-GB"/>
        </w:rPr>
        <w:t>en</w:t>
      </w:r>
      <w:r w:rsidR="00C70801">
        <w:rPr>
          <w:sz w:val="22"/>
          <w:szCs w:val="22"/>
          <w:lang w:val="en-GB"/>
        </w:rPr>
        <w:t xml:space="preserve"> (</w:t>
      </w:r>
      <w:r w:rsidR="003422E5">
        <w:rPr>
          <w:sz w:val="22"/>
          <w:szCs w:val="22"/>
          <w:lang w:val="en-GB"/>
        </w:rPr>
        <w:t>1</w:t>
      </w:r>
      <w:r w:rsidR="00C70801">
        <w:rPr>
          <w:sz w:val="22"/>
          <w:szCs w:val="22"/>
          <w:lang w:val="en-GB"/>
        </w:rPr>
        <w:t xml:space="preserve">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B18C5" w14:textId="77777777" w:rsidR="00F257E7" w:rsidRDefault="00F257E7" w:rsidP="00CB37D9">
      <w:pPr>
        <w:spacing w:after="0" w:line="240" w:lineRule="auto"/>
      </w:pPr>
      <w:r>
        <w:separator/>
      </w:r>
    </w:p>
  </w:endnote>
  <w:endnote w:type="continuationSeparator" w:id="0">
    <w:p w14:paraId="0CCBB2E2" w14:textId="77777777" w:rsidR="00F257E7" w:rsidRDefault="00F257E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762E0" w14:textId="77777777" w:rsidR="00653EEF" w:rsidRDefault="00653E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7C4D428" w:rsidR="00CB37D9" w:rsidRPr="00653EEF" w:rsidRDefault="00CB37D9" w:rsidP="00653E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E1B6D" w14:textId="77777777" w:rsidR="00653EEF" w:rsidRDefault="00653E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FBFA5" w14:textId="77777777" w:rsidR="00F257E7" w:rsidRDefault="00F257E7" w:rsidP="00CB37D9">
      <w:pPr>
        <w:spacing w:after="0" w:line="240" w:lineRule="auto"/>
      </w:pPr>
      <w:r>
        <w:separator/>
      </w:r>
    </w:p>
  </w:footnote>
  <w:footnote w:type="continuationSeparator" w:id="0">
    <w:p w14:paraId="3214B42C" w14:textId="77777777" w:rsidR="00F257E7" w:rsidRDefault="00F257E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261106" w14:textId="77777777" w:rsidR="00653EEF" w:rsidRDefault="00653E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59458D9" w:rsidR="00AD6FC0" w:rsidRPr="00653EEF" w:rsidRDefault="00AD6FC0" w:rsidP="00653E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72C4B" w14:textId="77777777" w:rsidR="00653EEF" w:rsidRDefault="00653E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8514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34720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F0103"/>
    <w:rsid w:val="00651AD0"/>
    <w:rsid w:val="00653EEF"/>
    <w:rsid w:val="00665C41"/>
    <w:rsid w:val="006820EC"/>
    <w:rsid w:val="00682FEF"/>
    <w:rsid w:val="006B481C"/>
    <w:rsid w:val="006D2C62"/>
    <w:rsid w:val="006F5F60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76859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57E7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0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